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E541B" w14:textId="152EC118" w:rsidR="00456F12" w:rsidRPr="00456F12" w:rsidRDefault="00F552DE" w:rsidP="00145BDC">
      <w:pPr>
        <w:ind w:right="401"/>
        <w:rPr>
          <w:rFonts w:ascii="Tahoma" w:hAnsi="Tahoma" w:cs="Tahoma"/>
          <w:b/>
          <w:bCs/>
          <w:sz w:val="24"/>
          <w:szCs w:val="24"/>
          <w:u w:val="single"/>
        </w:rPr>
      </w:pPr>
      <w:r>
        <w:rPr>
          <w:rFonts w:ascii="Tahoma" w:hAnsi="Tahoma" w:cs="Tahoma"/>
          <w:b/>
          <w:bCs/>
          <w:sz w:val="24"/>
          <w:szCs w:val="24"/>
          <w:u w:val="single"/>
        </w:rPr>
        <w:t>Connect</w:t>
      </w:r>
      <w:r w:rsidR="00456F12" w:rsidRPr="00456F12">
        <w:rPr>
          <w:rFonts w:ascii="Tahoma" w:hAnsi="Tahoma" w:cs="Tahoma"/>
          <w:b/>
          <w:bCs/>
          <w:sz w:val="24"/>
          <w:szCs w:val="24"/>
          <w:u w:val="single"/>
        </w:rPr>
        <w:t xml:space="preserve"> Referral Form</w:t>
      </w:r>
    </w:p>
    <w:p w14:paraId="0C586C2B" w14:textId="1B40BAB2" w:rsidR="00363FAB" w:rsidRPr="00627C51" w:rsidRDefault="00770B8E" w:rsidP="00145BDC">
      <w:pPr>
        <w:spacing w:line="240" w:lineRule="auto"/>
        <w:ind w:right="118"/>
        <w:rPr>
          <w:rFonts w:ascii="Tahoma" w:hAnsi="Tahoma" w:cs="Tahoma"/>
        </w:rPr>
      </w:pPr>
      <w:r>
        <w:rPr>
          <w:rFonts w:ascii="Tahoma" w:hAnsi="Tahoma" w:cs="Tahoma"/>
        </w:rPr>
        <w:t>Peer Support Service f</w:t>
      </w:r>
      <w:r w:rsidR="00F552DE">
        <w:rPr>
          <w:rFonts w:ascii="Tahoma" w:hAnsi="Tahoma" w:cs="Tahoma"/>
        </w:rPr>
        <w:t>or Young People aged 11 – 18 years with Autistic Spectrum Condition diagnosis</w:t>
      </w:r>
      <w:r>
        <w:rPr>
          <w:rFonts w:ascii="Tahoma" w:hAnsi="Tahoma" w:cs="Tahoma"/>
        </w:rPr>
        <w:t xml:space="preserve"> </w:t>
      </w:r>
      <w:r w:rsidR="00D26F01">
        <w:rPr>
          <w:rFonts w:ascii="Tahoma" w:hAnsi="Tahoma" w:cs="Tahoma"/>
        </w:rPr>
        <w:t>or on the ASC pathway</w:t>
      </w:r>
      <w:r w:rsidR="00F116D3">
        <w:rPr>
          <w:rFonts w:ascii="Tahoma" w:hAnsi="Tahoma" w:cs="Tahoma"/>
        </w:rPr>
        <w:t xml:space="preserve">. Residents of </w:t>
      </w:r>
      <w:r>
        <w:rPr>
          <w:rFonts w:ascii="Tahoma" w:hAnsi="Tahoma" w:cs="Tahoma"/>
        </w:rPr>
        <w:t xml:space="preserve">Maidstone and Tonbridge and Malling Boroughs </w:t>
      </w:r>
      <w:r w:rsidRPr="00770B8E">
        <w:rPr>
          <w:rFonts w:ascii="Tahoma" w:hAnsi="Tahoma" w:cs="Tahoma"/>
          <w:b/>
          <w:bCs/>
        </w:rPr>
        <w:t>only</w:t>
      </w:r>
      <w:r>
        <w:rPr>
          <w:rFonts w:ascii="Tahoma" w:hAnsi="Tahoma" w:cs="Tahoma"/>
        </w:rPr>
        <w:t xml:space="preserve">. 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3681"/>
        <w:gridCol w:w="6662"/>
      </w:tblGrid>
      <w:tr w:rsidR="00831AFA" w:rsidRPr="00456F12" w14:paraId="481BCA8B" w14:textId="77777777" w:rsidTr="00977F28">
        <w:trPr>
          <w:trHeight w:val="77"/>
        </w:trPr>
        <w:tc>
          <w:tcPr>
            <w:tcW w:w="3681" w:type="dxa"/>
            <w:tcBorders>
              <w:top w:val="single" w:sz="4" w:space="0" w:color="auto"/>
            </w:tcBorders>
          </w:tcPr>
          <w:p w14:paraId="127FEA3F" w14:textId="6F6AC9E3" w:rsidR="00831AFA" w:rsidRPr="00597735" w:rsidRDefault="00F552DE" w:rsidP="00660BF4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sz w:val="24"/>
                <w:szCs w:val="24"/>
              </w:rPr>
              <w:t>Young Person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’</w:t>
            </w:r>
            <w:r>
              <w:rPr>
                <w:rFonts w:ascii="Tahoma" w:hAnsi="Tahoma" w:cs="Tahoma"/>
                <w:b/>
                <w:bCs/>
                <w:sz w:val="24"/>
                <w:szCs w:val="24"/>
              </w:rPr>
              <w:t>s</w:t>
            </w:r>
            <w:r w:rsidR="00831AFA" w:rsidRPr="00597735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F</w:t>
            </w:r>
            <w:r w:rsidR="00831AFA" w:rsidRPr="00597735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ull 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N</w:t>
            </w:r>
            <w:r w:rsidR="00831AFA" w:rsidRPr="00597735">
              <w:rPr>
                <w:rFonts w:ascii="Tahoma" w:hAnsi="Tahoma" w:cs="Tahoma"/>
                <w:b/>
                <w:bCs/>
                <w:sz w:val="24"/>
                <w:szCs w:val="24"/>
              </w:rPr>
              <w:t>ame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62" w:type="dxa"/>
            <w:tcBorders>
              <w:top w:val="single" w:sz="4" w:space="0" w:color="auto"/>
            </w:tcBorders>
          </w:tcPr>
          <w:p w14:paraId="504A2936" w14:textId="77777777" w:rsidR="00831AFA" w:rsidRPr="00456F12" w:rsidRDefault="00831AFA" w:rsidP="00660BF4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977F28" w:rsidRPr="00456F12" w14:paraId="7E3D56B0" w14:textId="77777777" w:rsidTr="00977F28">
        <w:trPr>
          <w:trHeight w:val="77"/>
        </w:trPr>
        <w:tc>
          <w:tcPr>
            <w:tcW w:w="3681" w:type="dxa"/>
            <w:tcBorders>
              <w:top w:val="single" w:sz="4" w:space="0" w:color="auto"/>
            </w:tcBorders>
          </w:tcPr>
          <w:p w14:paraId="16CE5438" w14:textId="09AB1D72" w:rsidR="00977F28" w:rsidRDefault="00977F28" w:rsidP="00660BF4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sz w:val="24"/>
                <w:szCs w:val="24"/>
              </w:rPr>
              <w:t>Known as:</w:t>
            </w:r>
          </w:p>
        </w:tc>
        <w:tc>
          <w:tcPr>
            <w:tcW w:w="6662" w:type="dxa"/>
            <w:tcBorders>
              <w:top w:val="single" w:sz="4" w:space="0" w:color="auto"/>
            </w:tcBorders>
          </w:tcPr>
          <w:p w14:paraId="0481AFAE" w14:textId="77777777" w:rsidR="00977F28" w:rsidRPr="00456F12" w:rsidRDefault="00977F28" w:rsidP="00660BF4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977F28" w:rsidRPr="00456F12" w14:paraId="3B7D22EF" w14:textId="77777777" w:rsidTr="00977F28">
        <w:trPr>
          <w:trHeight w:val="77"/>
        </w:trPr>
        <w:tc>
          <w:tcPr>
            <w:tcW w:w="3681" w:type="dxa"/>
            <w:tcBorders>
              <w:top w:val="single" w:sz="4" w:space="0" w:color="auto"/>
            </w:tcBorders>
          </w:tcPr>
          <w:p w14:paraId="69A8C608" w14:textId="6ECFEF37" w:rsidR="00977F28" w:rsidRDefault="00977F28" w:rsidP="00660BF4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sz w:val="24"/>
                <w:szCs w:val="24"/>
              </w:rPr>
              <w:t>Gender / Pronouns:</w:t>
            </w:r>
          </w:p>
          <w:p w14:paraId="56A77EE7" w14:textId="0B888270" w:rsidR="00977F28" w:rsidRPr="00977F28" w:rsidRDefault="00977F28" w:rsidP="00660BF4">
            <w:pPr>
              <w:rPr>
                <w:rFonts w:ascii="Tahoma" w:hAnsi="Tahoma" w:cs="Tahoma"/>
                <w:i/>
                <w:iCs/>
                <w:sz w:val="24"/>
                <w:szCs w:val="24"/>
              </w:rPr>
            </w:pPr>
            <w:r w:rsidRPr="00977F28">
              <w:rPr>
                <w:rFonts w:ascii="Tahoma" w:hAnsi="Tahoma" w:cs="Tahoma"/>
                <w:i/>
                <w:iCs/>
                <w:sz w:val="24"/>
                <w:szCs w:val="24"/>
              </w:rPr>
              <w:t>(</w:t>
            </w:r>
            <w:proofErr w:type="gramStart"/>
            <w:r w:rsidRPr="00977F28">
              <w:rPr>
                <w:rFonts w:ascii="Tahoma" w:hAnsi="Tahoma" w:cs="Tahoma"/>
                <w:i/>
                <w:iCs/>
                <w:sz w:val="24"/>
                <w:szCs w:val="24"/>
              </w:rPr>
              <w:t>please</w:t>
            </w:r>
            <w:proofErr w:type="gramEnd"/>
            <w:r w:rsidRPr="00977F28">
              <w:rPr>
                <w:rFonts w:ascii="Tahoma" w:hAnsi="Tahoma" w:cs="Tahoma"/>
                <w:i/>
                <w:iCs/>
                <w:sz w:val="24"/>
                <w:szCs w:val="24"/>
              </w:rPr>
              <w:t xml:space="preserve"> state if gender identity is different to assigned at birth)</w:t>
            </w:r>
          </w:p>
        </w:tc>
        <w:tc>
          <w:tcPr>
            <w:tcW w:w="6662" w:type="dxa"/>
            <w:tcBorders>
              <w:top w:val="single" w:sz="4" w:space="0" w:color="auto"/>
            </w:tcBorders>
          </w:tcPr>
          <w:p w14:paraId="72BC43AC" w14:textId="77777777" w:rsidR="00977F28" w:rsidRPr="00456F12" w:rsidRDefault="00977F28" w:rsidP="00660BF4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31AFA" w:rsidRPr="00456F12" w14:paraId="304D03CC" w14:textId="77777777" w:rsidTr="00977F28">
        <w:tc>
          <w:tcPr>
            <w:tcW w:w="3681" w:type="dxa"/>
          </w:tcPr>
          <w:p w14:paraId="6D360CBC" w14:textId="3A190498" w:rsidR="00831AFA" w:rsidRPr="000004FE" w:rsidRDefault="00831AFA" w:rsidP="00660BF4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Date of birth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62" w:type="dxa"/>
          </w:tcPr>
          <w:p w14:paraId="4D938B1F" w14:textId="77777777" w:rsidR="00831AFA" w:rsidRPr="00456F12" w:rsidRDefault="00831AFA" w:rsidP="00660BF4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151D16" w:rsidRPr="00456F12" w14:paraId="7438B363" w14:textId="77777777" w:rsidTr="00331A98">
        <w:trPr>
          <w:trHeight w:val="1053"/>
        </w:trPr>
        <w:tc>
          <w:tcPr>
            <w:tcW w:w="3681" w:type="dxa"/>
          </w:tcPr>
          <w:p w14:paraId="65878F05" w14:textId="6CD21F8C" w:rsidR="00151D16" w:rsidRPr="000004FE" w:rsidRDefault="00151D16" w:rsidP="00660BF4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Address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62" w:type="dxa"/>
          </w:tcPr>
          <w:p w14:paraId="1C86A370" w14:textId="77777777" w:rsidR="00151D16" w:rsidRPr="00456F12" w:rsidRDefault="00151D16" w:rsidP="00660BF4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31AFA" w:rsidRPr="00456F12" w14:paraId="10485185" w14:textId="77777777" w:rsidTr="00977F28">
        <w:tc>
          <w:tcPr>
            <w:tcW w:w="3681" w:type="dxa"/>
            <w:tcBorders>
              <w:bottom w:val="single" w:sz="4" w:space="0" w:color="auto"/>
            </w:tcBorders>
          </w:tcPr>
          <w:p w14:paraId="1597734B" w14:textId="3006117F" w:rsidR="00831AFA" w:rsidRPr="000004FE" w:rsidRDefault="00831AFA" w:rsidP="00660BF4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GP surgery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62" w:type="dxa"/>
            <w:tcBorders>
              <w:bottom w:val="single" w:sz="4" w:space="0" w:color="auto"/>
            </w:tcBorders>
          </w:tcPr>
          <w:p w14:paraId="6E2EB0FA" w14:textId="77777777" w:rsidR="00831AFA" w:rsidRPr="00456F12" w:rsidRDefault="00831AFA" w:rsidP="00660BF4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F552DE" w:rsidRPr="00456F12" w14:paraId="6089A044" w14:textId="77777777" w:rsidTr="00977F28">
        <w:tc>
          <w:tcPr>
            <w:tcW w:w="3681" w:type="dxa"/>
            <w:tcBorders>
              <w:bottom w:val="single" w:sz="4" w:space="0" w:color="auto"/>
            </w:tcBorders>
          </w:tcPr>
          <w:p w14:paraId="722B39F2" w14:textId="73D9F905" w:rsidR="00F552DE" w:rsidRPr="000004FE" w:rsidRDefault="00F552DE" w:rsidP="00F552DE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NHS number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:</w:t>
            </w: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662" w:type="dxa"/>
            <w:tcBorders>
              <w:bottom w:val="single" w:sz="4" w:space="0" w:color="auto"/>
            </w:tcBorders>
          </w:tcPr>
          <w:p w14:paraId="7F5AFC2F" w14:textId="77777777" w:rsidR="00F552DE" w:rsidRPr="00456F12" w:rsidRDefault="00F552DE" w:rsidP="00F552DE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F552DE" w:rsidRPr="00456F12" w14:paraId="37780486" w14:textId="77777777" w:rsidTr="00977F28">
        <w:trPr>
          <w:trHeight w:val="74"/>
        </w:trPr>
        <w:tc>
          <w:tcPr>
            <w:tcW w:w="3681" w:type="dxa"/>
            <w:tcBorders>
              <w:bottom w:val="single" w:sz="4" w:space="0" w:color="auto"/>
            </w:tcBorders>
          </w:tcPr>
          <w:p w14:paraId="416C27F8" w14:textId="0C332463" w:rsidR="00F552DE" w:rsidRPr="000004FE" w:rsidRDefault="00770B8E" w:rsidP="00F552DE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Diagnosis</w:t>
            </w:r>
            <w:r w:rsidR="00F116D3"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/Health Condition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s:</w:t>
            </w:r>
          </w:p>
        </w:tc>
        <w:tc>
          <w:tcPr>
            <w:tcW w:w="6662" w:type="dxa"/>
            <w:tcBorders>
              <w:bottom w:val="single" w:sz="4" w:space="0" w:color="auto"/>
            </w:tcBorders>
          </w:tcPr>
          <w:p w14:paraId="6D4627F6" w14:textId="77777777" w:rsidR="00F552DE" w:rsidRPr="00456F12" w:rsidRDefault="00F552DE" w:rsidP="00F552DE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977F28" w:rsidRPr="00456F12" w14:paraId="60BAF59E" w14:textId="77777777" w:rsidTr="00977F28">
        <w:trPr>
          <w:trHeight w:val="47"/>
        </w:trPr>
        <w:tc>
          <w:tcPr>
            <w:tcW w:w="3681" w:type="dxa"/>
            <w:tcBorders>
              <w:bottom w:val="single" w:sz="4" w:space="0" w:color="auto"/>
            </w:tcBorders>
          </w:tcPr>
          <w:p w14:paraId="0234D3C4" w14:textId="2107AF47" w:rsidR="00977F28" w:rsidRPr="000004FE" w:rsidRDefault="00977F28" w:rsidP="00F552DE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sz w:val="24"/>
                <w:szCs w:val="24"/>
              </w:rPr>
              <w:t>Dietary requirements:</w:t>
            </w:r>
          </w:p>
        </w:tc>
        <w:tc>
          <w:tcPr>
            <w:tcW w:w="6662" w:type="dxa"/>
            <w:tcBorders>
              <w:bottom w:val="single" w:sz="4" w:space="0" w:color="auto"/>
            </w:tcBorders>
          </w:tcPr>
          <w:p w14:paraId="3FACBC27" w14:textId="77777777" w:rsidR="00977F28" w:rsidRPr="00456F12" w:rsidRDefault="00977F28" w:rsidP="00F552DE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F552DE" w:rsidRPr="00456F12" w14:paraId="7CF9B183" w14:textId="77777777" w:rsidTr="00977F28">
        <w:tc>
          <w:tcPr>
            <w:tcW w:w="3681" w:type="dxa"/>
            <w:tcBorders>
              <w:top w:val="single" w:sz="4" w:space="0" w:color="auto"/>
            </w:tcBorders>
          </w:tcPr>
          <w:p w14:paraId="680B4306" w14:textId="500C88C6" w:rsidR="00F552DE" w:rsidRPr="000004FE" w:rsidRDefault="00F552DE" w:rsidP="00F552DE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Parent/Carer full name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62" w:type="dxa"/>
            <w:tcBorders>
              <w:top w:val="single" w:sz="4" w:space="0" w:color="auto"/>
            </w:tcBorders>
          </w:tcPr>
          <w:p w14:paraId="13173930" w14:textId="77777777" w:rsidR="00F552DE" w:rsidRPr="00456F12" w:rsidRDefault="00F552DE" w:rsidP="00F552DE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F552DE" w:rsidRPr="00456F12" w14:paraId="14FC7820" w14:textId="77777777" w:rsidTr="00977F28">
        <w:tc>
          <w:tcPr>
            <w:tcW w:w="3681" w:type="dxa"/>
          </w:tcPr>
          <w:p w14:paraId="4D7787DC" w14:textId="0BE7E65B" w:rsidR="00F552DE" w:rsidRPr="000004FE" w:rsidRDefault="00B0097A" w:rsidP="00F552DE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Contact</w:t>
            </w:r>
            <w:r w:rsidR="00F552DE"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telephone number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62" w:type="dxa"/>
            <w:tcBorders>
              <w:bottom w:val="single" w:sz="4" w:space="0" w:color="auto"/>
            </w:tcBorders>
          </w:tcPr>
          <w:p w14:paraId="7DA3EE5E" w14:textId="7656B770" w:rsidR="00F552DE" w:rsidRPr="00456F12" w:rsidRDefault="00F552DE" w:rsidP="00F552DE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F552DE" w:rsidRPr="00456F12" w14:paraId="66BA1C80" w14:textId="77777777" w:rsidTr="00977F28">
        <w:tc>
          <w:tcPr>
            <w:tcW w:w="3681" w:type="dxa"/>
            <w:tcBorders>
              <w:bottom w:val="single" w:sz="4" w:space="0" w:color="auto"/>
            </w:tcBorders>
          </w:tcPr>
          <w:p w14:paraId="34990D5C" w14:textId="5A7CDD0A" w:rsidR="00F552DE" w:rsidRPr="000004FE" w:rsidRDefault="00F552DE" w:rsidP="00F552DE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Parent/Carer Email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62" w:type="dxa"/>
            <w:tcBorders>
              <w:bottom w:val="single" w:sz="4" w:space="0" w:color="auto"/>
            </w:tcBorders>
          </w:tcPr>
          <w:p w14:paraId="6EA262ED" w14:textId="77777777" w:rsidR="00F552DE" w:rsidRPr="00456F12" w:rsidRDefault="00F552DE" w:rsidP="00F552DE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277"/>
        <w:tblW w:w="0" w:type="auto"/>
        <w:tblLook w:val="04A0" w:firstRow="1" w:lastRow="0" w:firstColumn="1" w:lastColumn="0" w:noHBand="0" w:noVBand="1"/>
      </w:tblPr>
      <w:tblGrid>
        <w:gridCol w:w="6169"/>
        <w:gridCol w:w="4165"/>
      </w:tblGrid>
      <w:tr w:rsidR="00F30D13" w:rsidRPr="00456F12" w14:paraId="14E58A70" w14:textId="77777777" w:rsidTr="00145BDC">
        <w:trPr>
          <w:trHeight w:val="519"/>
        </w:trPr>
        <w:tc>
          <w:tcPr>
            <w:tcW w:w="6169" w:type="dxa"/>
          </w:tcPr>
          <w:p w14:paraId="6F313093" w14:textId="1D5D30CE" w:rsidR="00F30D13" w:rsidRPr="000004FE" w:rsidRDefault="00F30D13" w:rsidP="00F30D13">
            <w:pPr>
              <w:pStyle w:val="BodyText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Are there any risk factors associated with home visiting this 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y</w:t>
            </w:r>
            <w:r w:rsidR="00F552DE"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oung person</w:t>
            </w:r>
            <w:r w:rsidR="00331A98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or this young person attending </w:t>
            </w:r>
            <w:proofErr w:type="gramStart"/>
            <w:r w:rsidR="00331A98">
              <w:rPr>
                <w:rFonts w:ascii="Tahoma" w:hAnsi="Tahoma" w:cs="Tahoma"/>
                <w:b/>
                <w:bCs/>
                <w:sz w:val="24"/>
                <w:szCs w:val="24"/>
              </w:rPr>
              <w:t>activities</w:t>
            </w: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?</w:t>
            </w:r>
            <w:r w:rsidR="00977F28">
              <w:rPr>
                <w:rFonts w:ascii="Tahoma" w:hAnsi="Tahoma" w:cs="Tahoma"/>
                <w:b/>
                <w:bCs/>
                <w:sz w:val="24"/>
                <w:szCs w:val="24"/>
              </w:rPr>
              <w:t>:</w:t>
            </w:r>
            <w:proofErr w:type="gramEnd"/>
          </w:p>
        </w:tc>
        <w:tc>
          <w:tcPr>
            <w:tcW w:w="4165" w:type="dxa"/>
            <w:vAlign w:val="center"/>
          </w:tcPr>
          <w:p w14:paraId="4D216326" w14:textId="088C29DF" w:rsidR="00F30D13" w:rsidRPr="00456F12" w:rsidRDefault="00F30D13" w:rsidP="00145BDC">
            <w:pPr>
              <w:pStyle w:val="BodyText"/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456F12">
              <w:rPr>
                <w:rFonts w:ascii="Tahoma" w:hAnsi="Tahoma" w:cs="Tahoma"/>
                <w:sz w:val="24"/>
                <w:szCs w:val="24"/>
              </w:rPr>
              <w:t>Yes</w:t>
            </w:r>
            <w:r w:rsidR="00145BDC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456F12">
              <w:rPr>
                <w:rFonts w:ascii="Tahoma" w:hAnsi="Tahoma" w:cs="Tahoma"/>
                <w:sz w:val="24"/>
                <w:szCs w:val="24"/>
              </w:rPr>
              <w:t>/</w:t>
            </w:r>
            <w:r w:rsidR="00145BDC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456F12">
              <w:rPr>
                <w:rFonts w:ascii="Tahoma" w:hAnsi="Tahoma" w:cs="Tahoma"/>
                <w:sz w:val="24"/>
                <w:szCs w:val="24"/>
              </w:rPr>
              <w:t>No</w:t>
            </w:r>
          </w:p>
        </w:tc>
      </w:tr>
      <w:tr w:rsidR="00F30D13" w:rsidRPr="00456F12" w14:paraId="0C89EA6D" w14:textId="77777777" w:rsidTr="00145BDC">
        <w:trPr>
          <w:trHeight w:val="779"/>
        </w:trPr>
        <w:tc>
          <w:tcPr>
            <w:tcW w:w="10334" w:type="dxa"/>
            <w:gridSpan w:val="2"/>
          </w:tcPr>
          <w:p w14:paraId="4BCA4B78" w14:textId="42D9B86D" w:rsidR="00627C51" w:rsidRPr="00456F12" w:rsidRDefault="00F30D13" w:rsidP="00F30D13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456F12">
              <w:rPr>
                <w:rFonts w:ascii="Tahoma" w:hAnsi="Tahoma" w:cs="Tahoma"/>
                <w:sz w:val="24"/>
                <w:szCs w:val="24"/>
              </w:rPr>
              <w:t>If yes, please specify</w:t>
            </w:r>
            <w:r w:rsidR="00F552DE">
              <w:rPr>
                <w:rFonts w:ascii="Tahoma" w:hAnsi="Tahoma" w:cs="Tahoma"/>
                <w:sz w:val="24"/>
                <w:szCs w:val="24"/>
              </w:rPr>
              <w:t>:</w:t>
            </w:r>
          </w:p>
          <w:p w14:paraId="4DB945E9" w14:textId="77777777" w:rsidR="00F30D13" w:rsidRPr="00456F12" w:rsidRDefault="00F30D13" w:rsidP="00F30D13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  <w:p w14:paraId="5C784207" w14:textId="77777777" w:rsidR="00F30D13" w:rsidRPr="00456F12" w:rsidRDefault="00F30D13" w:rsidP="00F30D13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5E19EF73" w14:textId="77777777" w:rsidR="00145BDC" w:rsidRPr="00456F12" w:rsidRDefault="00145BDC" w:rsidP="00456F12">
      <w:pPr>
        <w:rPr>
          <w:rFonts w:ascii="Tahoma" w:hAnsi="Tahoma" w:cs="Tahoma"/>
          <w:sz w:val="24"/>
          <w:szCs w:val="24"/>
        </w:rPr>
      </w:pPr>
    </w:p>
    <w:tbl>
      <w:tblPr>
        <w:tblStyle w:val="TableGrid"/>
        <w:tblpPr w:leftFromText="180" w:rightFromText="180" w:vertAnchor="text" w:tblpY="-86"/>
        <w:tblW w:w="10321" w:type="dxa"/>
        <w:tblLook w:val="04A0" w:firstRow="1" w:lastRow="0" w:firstColumn="1" w:lastColumn="0" w:noHBand="0" w:noVBand="1"/>
      </w:tblPr>
      <w:tblGrid>
        <w:gridCol w:w="10321"/>
      </w:tblGrid>
      <w:tr w:rsidR="00F30D13" w:rsidRPr="00456F12" w14:paraId="3BE420A8" w14:textId="77777777" w:rsidTr="00145BDC">
        <w:trPr>
          <w:trHeight w:val="55"/>
        </w:trPr>
        <w:tc>
          <w:tcPr>
            <w:tcW w:w="10321" w:type="dxa"/>
          </w:tcPr>
          <w:p w14:paraId="0609AAA5" w14:textId="536724A0" w:rsidR="00F30D13" w:rsidRPr="000004FE" w:rsidRDefault="00770B8E" w:rsidP="00770B8E">
            <w:pPr>
              <w:pStyle w:val="BodyText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Has the</w:t>
            </w:r>
            <w:r w:rsidR="00F552DE"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Young Person</w:t>
            </w:r>
            <w:r w:rsidR="00FD4876"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or their Parent/Carer</w:t>
            </w:r>
            <w:r w:rsidR="00F552DE"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agreed to be contacted by </w:t>
            </w:r>
            <w:r w:rsidR="00331A98">
              <w:rPr>
                <w:rFonts w:ascii="Tahoma" w:hAnsi="Tahoma" w:cs="Tahoma"/>
                <w:b/>
                <w:bCs/>
                <w:sz w:val="24"/>
                <w:szCs w:val="24"/>
              </w:rPr>
              <w:t>the</w:t>
            </w: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 </w:t>
            </w:r>
            <w:r w:rsidR="00F552DE"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Connect </w:t>
            </w:r>
            <w:r w:rsidR="00331A98">
              <w:rPr>
                <w:rFonts w:ascii="Tahoma" w:hAnsi="Tahoma" w:cs="Tahoma"/>
                <w:b/>
                <w:bCs/>
                <w:sz w:val="24"/>
                <w:szCs w:val="24"/>
              </w:rPr>
              <w:t>Youth Programme Lead</w:t>
            </w: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?</w:t>
            </w:r>
          </w:p>
        </w:tc>
      </w:tr>
      <w:tr w:rsidR="00F30D13" w:rsidRPr="00456F12" w14:paraId="5D269703" w14:textId="77777777" w:rsidTr="00331A98">
        <w:trPr>
          <w:trHeight w:val="393"/>
        </w:trPr>
        <w:tc>
          <w:tcPr>
            <w:tcW w:w="10321" w:type="dxa"/>
            <w:vAlign w:val="center"/>
          </w:tcPr>
          <w:p w14:paraId="42F8C83D" w14:textId="17B1F329" w:rsidR="00D95523" w:rsidRPr="00456F12" w:rsidRDefault="00145BDC" w:rsidP="00977F28">
            <w:pPr>
              <w:pStyle w:val="BodyText"/>
              <w:jc w:val="center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Yes / No</w:t>
            </w:r>
          </w:p>
        </w:tc>
      </w:tr>
      <w:tr w:rsidR="00331A98" w:rsidRPr="000004FE" w14:paraId="3C2C2DE1" w14:textId="77777777" w:rsidTr="00F46AE0">
        <w:trPr>
          <w:trHeight w:val="55"/>
        </w:trPr>
        <w:tc>
          <w:tcPr>
            <w:tcW w:w="10321" w:type="dxa"/>
          </w:tcPr>
          <w:p w14:paraId="2540A5FA" w14:textId="482F566F" w:rsidR="00331A98" w:rsidRPr="000004FE" w:rsidRDefault="00331A98" w:rsidP="00F46AE0">
            <w:pPr>
              <w:pStyle w:val="BodyText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Has the Young Person or their Parent/Carer agreed to </w:t>
            </w:r>
            <w:r>
              <w:rPr>
                <w:rFonts w:ascii="Tahoma" w:hAnsi="Tahoma" w:cs="Tahoma"/>
                <w:b/>
                <w:bCs/>
                <w:sz w:val="24"/>
                <w:szCs w:val="24"/>
              </w:rPr>
              <w:t>receive monthly bulletins via email</w:t>
            </w:r>
            <w:r w:rsidRPr="000004FE">
              <w:rPr>
                <w:rFonts w:ascii="Tahoma" w:hAnsi="Tahoma" w:cs="Tahoma"/>
                <w:b/>
                <w:bCs/>
                <w:sz w:val="24"/>
                <w:szCs w:val="24"/>
              </w:rPr>
              <w:t>?</w:t>
            </w:r>
          </w:p>
        </w:tc>
      </w:tr>
      <w:tr w:rsidR="00331A98" w:rsidRPr="00456F12" w14:paraId="5287AC6E" w14:textId="77777777" w:rsidTr="00F46AE0">
        <w:trPr>
          <w:trHeight w:val="393"/>
        </w:trPr>
        <w:tc>
          <w:tcPr>
            <w:tcW w:w="10321" w:type="dxa"/>
            <w:vAlign w:val="center"/>
          </w:tcPr>
          <w:p w14:paraId="05E8E436" w14:textId="77777777" w:rsidR="00331A98" w:rsidRPr="00456F12" w:rsidRDefault="00331A98" w:rsidP="00F46AE0">
            <w:pPr>
              <w:pStyle w:val="BodyText"/>
              <w:jc w:val="center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Yes / No</w:t>
            </w:r>
          </w:p>
        </w:tc>
      </w:tr>
    </w:tbl>
    <w:p w14:paraId="072FF93C" w14:textId="31808234" w:rsidR="00456F12" w:rsidRDefault="00456F12" w:rsidP="00331A98">
      <w:pPr>
        <w:spacing w:after="0"/>
        <w:rPr>
          <w:rFonts w:ascii="Tahoma" w:hAnsi="Tahoma" w:cs="Tahoma"/>
          <w:b/>
          <w:bCs/>
          <w:sz w:val="24"/>
          <w:szCs w:val="24"/>
          <w:u w:val="single"/>
        </w:rPr>
      </w:pPr>
    </w:p>
    <w:tbl>
      <w:tblPr>
        <w:tblStyle w:val="TableGrid"/>
        <w:tblW w:w="10307" w:type="dxa"/>
        <w:tblLook w:val="04A0" w:firstRow="1" w:lastRow="0" w:firstColumn="1" w:lastColumn="0" w:noHBand="0" w:noVBand="1"/>
      </w:tblPr>
      <w:tblGrid>
        <w:gridCol w:w="10307"/>
      </w:tblGrid>
      <w:tr w:rsidR="00770B8E" w14:paraId="7D15A6C3" w14:textId="77777777" w:rsidTr="00145BDC">
        <w:trPr>
          <w:trHeight w:val="570"/>
        </w:trPr>
        <w:tc>
          <w:tcPr>
            <w:tcW w:w="10307" w:type="dxa"/>
          </w:tcPr>
          <w:p w14:paraId="1F724033" w14:textId="5F2A0640" w:rsidR="00770B8E" w:rsidRPr="00145BDC" w:rsidRDefault="00770B8E" w:rsidP="00F552DE">
            <w:pPr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145BDC">
              <w:rPr>
                <w:rFonts w:ascii="Tahoma" w:hAnsi="Tahoma" w:cs="Tahoma"/>
                <w:b/>
                <w:bCs/>
                <w:sz w:val="24"/>
                <w:szCs w:val="24"/>
              </w:rPr>
              <w:t>Please give the reason for referral and any relevant additional information concerning the Young Person:</w:t>
            </w:r>
          </w:p>
        </w:tc>
      </w:tr>
      <w:tr w:rsidR="00770B8E" w14:paraId="46F01F32" w14:textId="77777777" w:rsidTr="00331A98">
        <w:trPr>
          <w:cantSplit/>
          <w:trHeight w:val="2341"/>
        </w:trPr>
        <w:tc>
          <w:tcPr>
            <w:tcW w:w="10307" w:type="dxa"/>
          </w:tcPr>
          <w:p w14:paraId="42AB768F" w14:textId="77777777" w:rsidR="00770B8E" w:rsidRPr="003E0C70" w:rsidRDefault="00770B8E" w:rsidP="00F552DE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0082F49C" w14:textId="77777777" w:rsidR="008A687A" w:rsidRDefault="008A687A" w:rsidP="00977F28">
      <w:pPr>
        <w:spacing w:after="0"/>
        <w:rPr>
          <w:rFonts w:ascii="Tahoma" w:hAnsi="Tahoma" w:cs="Tahoma"/>
          <w:b/>
          <w:bCs/>
          <w:sz w:val="24"/>
          <w:szCs w:val="24"/>
          <w:u w:val="single"/>
        </w:rPr>
      </w:pPr>
    </w:p>
    <w:p w14:paraId="7A654818" w14:textId="639A5704" w:rsidR="00770B8E" w:rsidRPr="00456F12" w:rsidRDefault="00770B8E" w:rsidP="00F552DE">
      <w:pPr>
        <w:rPr>
          <w:rFonts w:ascii="Tahoma" w:hAnsi="Tahoma" w:cs="Tahoma"/>
          <w:b/>
          <w:bCs/>
          <w:sz w:val="24"/>
          <w:szCs w:val="24"/>
          <w:u w:val="single"/>
        </w:rPr>
      </w:pPr>
      <w:r>
        <w:rPr>
          <w:rFonts w:ascii="Tahoma" w:hAnsi="Tahoma" w:cs="Tahoma"/>
          <w:b/>
          <w:bCs/>
          <w:sz w:val="24"/>
          <w:szCs w:val="24"/>
          <w:u w:val="single"/>
        </w:rPr>
        <w:t xml:space="preserve">Please email referrals to </w:t>
      </w:r>
      <w:r w:rsidR="00145BDC">
        <w:rPr>
          <w:rFonts w:ascii="Tahoma" w:hAnsi="Tahoma" w:cs="Tahoma"/>
          <w:b/>
          <w:bCs/>
          <w:sz w:val="24"/>
          <w:szCs w:val="24"/>
          <w:u w:val="single"/>
        </w:rPr>
        <w:t>Amelia.Kury</w:t>
      </w:r>
      <w:r>
        <w:rPr>
          <w:rFonts w:ascii="Tahoma" w:hAnsi="Tahoma" w:cs="Tahoma"/>
          <w:b/>
          <w:bCs/>
          <w:sz w:val="24"/>
          <w:szCs w:val="24"/>
          <w:u w:val="single"/>
        </w:rPr>
        <w:t>@involvekent.org.uk</w:t>
      </w:r>
    </w:p>
    <w:sectPr w:rsidR="00770B8E" w:rsidRPr="00456F12" w:rsidSect="00145BDC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18B3E" w14:textId="77777777" w:rsidR="006D379B" w:rsidRDefault="006D379B" w:rsidP="00456F12">
      <w:pPr>
        <w:spacing w:after="0" w:line="240" w:lineRule="auto"/>
      </w:pPr>
      <w:r>
        <w:separator/>
      </w:r>
    </w:p>
  </w:endnote>
  <w:endnote w:type="continuationSeparator" w:id="0">
    <w:p w14:paraId="67C6F231" w14:textId="77777777" w:rsidR="006D379B" w:rsidRDefault="006D379B" w:rsidP="00456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7D599" w14:textId="77777777" w:rsidR="006D379B" w:rsidRDefault="006D379B" w:rsidP="00456F12">
      <w:pPr>
        <w:spacing w:after="0" w:line="240" w:lineRule="auto"/>
      </w:pPr>
      <w:r>
        <w:separator/>
      </w:r>
    </w:p>
  </w:footnote>
  <w:footnote w:type="continuationSeparator" w:id="0">
    <w:p w14:paraId="05E2921C" w14:textId="77777777" w:rsidR="006D379B" w:rsidRDefault="006D379B" w:rsidP="00456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FB6EF" w14:textId="26B20311" w:rsidR="00456F12" w:rsidRDefault="00456F1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2680BD" wp14:editId="2D93370F">
          <wp:simplePos x="0" y="0"/>
          <wp:positionH relativeFrom="column">
            <wp:posOffset>4087495</wp:posOffset>
          </wp:positionH>
          <wp:positionV relativeFrom="paragraph">
            <wp:posOffset>-236220</wp:posOffset>
          </wp:positionV>
          <wp:extent cx="2336800" cy="533400"/>
          <wp:effectExtent l="0" t="0" r="6350" b="0"/>
          <wp:wrapSquare wrapText="bothSides"/>
          <wp:docPr id="10" name="Picture 10" descr="A picture containing object, clock,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nvolve logo 201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680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Involve </w:t>
    </w:r>
    <w:r w:rsidR="00F30D13">
      <w:t>Navigation</w:t>
    </w:r>
    <w:r w:rsidR="00627C51">
      <w:t xml:space="preserve"> Referral</w:t>
    </w:r>
    <w:r>
      <w:t xml:space="preserve"> Form 202</w:t>
    </w:r>
    <w:r w:rsidR="008A687A">
      <w:t>2-2023</w:t>
    </w:r>
  </w:p>
  <w:p w14:paraId="5EC96204" w14:textId="77777777" w:rsidR="00456F12" w:rsidRDefault="00456F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4B7D75"/>
    <w:multiLevelType w:val="hybridMultilevel"/>
    <w:tmpl w:val="A144506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9234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zcxtzQzNTA0NTdT0lEKTi0uzszPAykwrgUASUukKSwAAAA="/>
  </w:docVars>
  <w:rsids>
    <w:rsidRoot w:val="00456F12"/>
    <w:rsid w:val="000004FE"/>
    <w:rsid w:val="00007565"/>
    <w:rsid w:val="00067C55"/>
    <w:rsid w:val="000B6D6C"/>
    <w:rsid w:val="00145BDC"/>
    <w:rsid w:val="00151D16"/>
    <w:rsid w:val="00177453"/>
    <w:rsid w:val="002033C4"/>
    <w:rsid w:val="00331A98"/>
    <w:rsid w:val="00363FAB"/>
    <w:rsid w:val="00387F9E"/>
    <w:rsid w:val="003D5553"/>
    <w:rsid w:val="003E0C70"/>
    <w:rsid w:val="00425E43"/>
    <w:rsid w:val="00440D05"/>
    <w:rsid w:val="00456F12"/>
    <w:rsid w:val="0049229D"/>
    <w:rsid w:val="00597735"/>
    <w:rsid w:val="00627C51"/>
    <w:rsid w:val="00637668"/>
    <w:rsid w:val="006509E0"/>
    <w:rsid w:val="006D379B"/>
    <w:rsid w:val="00760609"/>
    <w:rsid w:val="00770B8E"/>
    <w:rsid w:val="007C1ED9"/>
    <w:rsid w:val="007D4CC3"/>
    <w:rsid w:val="008208B5"/>
    <w:rsid w:val="00821BF2"/>
    <w:rsid w:val="00831AFA"/>
    <w:rsid w:val="00870CF5"/>
    <w:rsid w:val="0088683C"/>
    <w:rsid w:val="008A687A"/>
    <w:rsid w:val="009620B2"/>
    <w:rsid w:val="00977F28"/>
    <w:rsid w:val="009D5F63"/>
    <w:rsid w:val="00A26837"/>
    <w:rsid w:val="00B0097A"/>
    <w:rsid w:val="00B417C9"/>
    <w:rsid w:val="00B96D46"/>
    <w:rsid w:val="00C203C3"/>
    <w:rsid w:val="00C570D1"/>
    <w:rsid w:val="00D26F01"/>
    <w:rsid w:val="00D57B6D"/>
    <w:rsid w:val="00D95523"/>
    <w:rsid w:val="00DF2BF5"/>
    <w:rsid w:val="00E929D5"/>
    <w:rsid w:val="00EF2A9D"/>
    <w:rsid w:val="00F116D3"/>
    <w:rsid w:val="00F30D13"/>
    <w:rsid w:val="00F4664F"/>
    <w:rsid w:val="00F552DE"/>
    <w:rsid w:val="00F9657B"/>
    <w:rsid w:val="00FA3B5B"/>
    <w:rsid w:val="00FD4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896262"/>
  <w15:chartTrackingRefBased/>
  <w15:docId w15:val="{80753EDF-6649-4044-9530-68C2C5DBD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56F12"/>
    <w:pPr>
      <w:widowControl w:val="0"/>
      <w:autoSpaceDE w:val="0"/>
      <w:autoSpaceDN w:val="0"/>
      <w:spacing w:before="92" w:after="0" w:line="240" w:lineRule="auto"/>
      <w:ind w:left="136"/>
      <w:outlineLvl w:val="0"/>
    </w:pPr>
    <w:rPr>
      <w:rFonts w:ascii="Arial" w:eastAsia="Arial" w:hAnsi="Arial" w:cs="Arial"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F12"/>
    <w:rPr>
      <w:rFonts w:ascii="Arial" w:eastAsia="Arial" w:hAnsi="Arial" w:cs="Arial"/>
      <w:sz w:val="27"/>
      <w:szCs w:val="27"/>
      <w:lang w:val="en-US"/>
    </w:rPr>
  </w:style>
  <w:style w:type="paragraph" w:styleId="BodyText">
    <w:name w:val="Body Text"/>
    <w:basedOn w:val="Normal"/>
    <w:link w:val="BodyTextChar"/>
    <w:uiPriority w:val="1"/>
    <w:qFormat/>
    <w:rsid w:val="00456F1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56F12"/>
    <w:rPr>
      <w:rFonts w:ascii="Arial" w:eastAsia="Arial" w:hAnsi="Arial" w:cs="Arial"/>
      <w:sz w:val="18"/>
      <w:szCs w:val="18"/>
      <w:lang w:val="en-US"/>
    </w:rPr>
  </w:style>
  <w:style w:type="paragraph" w:customStyle="1" w:styleId="TableParagraph">
    <w:name w:val="Table Paragraph"/>
    <w:basedOn w:val="Normal"/>
    <w:uiPriority w:val="1"/>
    <w:qFormat/>
    <w:rsid w:val="00456F12"/>
    <w:pPr>
      <w:widowControl w:val="0"/>
      <w:autoSpaceDE w:val="0"/>
      <w:autoSpaceDN w:val="0"/>
      <w:spacing w:before="10" w:after="0" w:line="240" w:lineRule="auto"/>
    </w:pPr>
    <w:rPr>
      <w:rFonts w:ascii="Arial" w:eastAsia="Arial" w:hAnsi="Arial" w:cs="Arial"/>
      <w:lang w:val="en-US"/>
    </w:rPr>
  </w:style>
  <w:style w:type="character" w:styleId="Hyperlink">
    <w:name w:val="Hyperlink"/>
    <w:basedOn w:val="DefaultParagraphFont"/>
    <w:uiPriority w:val="99"/>
    <w:unhideWhenUsed/>
    <w:rsid w:val="00456F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F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56F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6F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F12"/>
  </w:style>
  <w:style w:type="paragraph" w:styleId="Footer">
    <w:name w:val="footer"/>
    <w:basedOn w:val="Normal"/>
    <w:link w:val="FooterChar"/>
    <w:uiPriority w:val="99"/>
    <w:unhideWhenUsed/>
    <w:rsid w:val="00456F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F12"/>
  </w:style>
  <w:style w:type="paragraph" w:styleId="ListParagraph">
    <w:name w:val="List Paragraph"/>
    <w:basedOn w:val="Normal"/>
    <w:uiPriority w:val="34"/>
    <w:qFormat/>
    <w:rsid w:val="00627C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zie Lowrey</dc:creator>
  <cp:keywords/>
  <dc:description/>
  <cp:lastModifiedBy>Amelia Kury</cp:lastModifiedBy>
  <cp:revision>3</cp:revision>
  <dcterms:created xsi:type="dcterms:W3CDTF">2023-01-18T11:27:00Z</dcterms:created>
  <dcterms:modified xsi:type="dcterms:W3CDTF">2023-04-28T12:35:00Z</dcterms:modified>
</cp:coreProperties>
</file>